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78B57" w14:textId="303E28A7" w:rsidR="002B39BB" w:rsidRDefault="0039074A" w:rsidP="0039074A">
      <w:pPr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F43653">
        <w:rPr>
          <w:rFonts w:cstheme="minorHAnsi"/>
          <w:noProof/>
          <w:sz w:val="20"/>
        </w:rPr>
        <w:drawing>
          <wp:inline distT="0" distB="0" distL="0" distR="0" wp14:anchorId="1207F292" wp14:editId="7423FB19">
            <wp:extent cx="1356146" cy="958888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293"/>
                    <a:stretch/>
                  </pic:blipFill>
                  <pic:spPr bwMode="auto">
                    <a:xfrm>
                      <a:off x="0" y="0"/>
                      <a:ext cx="1382985" cy="977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43653">
        <w:rPr>
          <w:rFonts w:cstheme="minorHAnsi"/>
          <w:noProof/>
        </w:rPr>
        <w:drawing>
          <wp:inline distT="0" distB="0" distL="0" distR="0" wp14:anchorId="520345DA" wp14:editId="5ECD7D14">
            <wp:extent cx="1562258" cy="855063"/>
            <wp:effectExtent l="0" t="0" r="0" b="254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6883" t="35840" r="53603" b="35445"/>
                    <a:stretch/>
                  </pic:blipFill>
                  <pic:spPr bwMode="auto">
                    <a:xfrm>
                      <a:off x="0" y="0"/>
                      <a:ext cx="1624422" cy="8890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FA8C2C" wp14:editId="424C0C62">
            <wp:extent cx="1254871" cy="499685"/>
            <wp:effectExtent l="0" t="0" r="2540" b="0"/>
            <wp:docPr id="1" name="Рисунок 1" descr="ALMA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LMAU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2094" cy="502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181111" w14:textId="77777777" w:rsidR="002B39BB" w:rsidRDefault="002B39BB" w:rsidP="00EB03C1">
      <w:pPr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</w:p>
    <w:p w14:paraId="508A1EAD" w14:textId="5EF946A5" w:rsidR="00EB03C1" w:rsidRPr="002B39BB" w:rsidRDefault="00546CF4" w:rsidP="00EB03C1">
      <w:pPr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2B39BB">
        <w:rPr>
          <w:rFonts w:ascii="Times New Roman" w:hAnsi="Times New Roman" w:cs="Times New Roman"/>
          <w:b/>
          <w:bCs/>
          <w:caps/>
          <w:sz w:val="24"/>
          <w:szCs w:val="24"/>
        </w:rPr>
        <w:t>ИНСТИТУТ</w:t>
      </w:r>
      <w:r w:rsidR="000E6EB1" w:rsidRPr="002B39BB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 ЭКОНОМИКИ МОН РК </w:t>
      </w:r>
    </w:p>
    <w:p w14:paraId="6BF66DDD" w14:textId="67E19BE9" w:rsidR="00546CF4" w:rsidRPr="002B39BB" w:rsidRDefault="00546CF4" w:rsidP="00EB03C1">
      <w:pPr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</w:p>
    <w:p w14:paraId="552737BF" w14:textId="1D0EC11E" w:rsidR="00546CF4" w:rsidRPr="002B39BB" w:rsidRDefault="00EB7C5B" w:rsidP="00EB03C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B39BB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546CF4" w:rsidRPr="002B39BB">
        <w:rPr>
          <w:rFonts w:ascii="Times New Roman" w:hAnsi="Times New Roman" w:cs="Times New Roman"/>
          <w:b/>
          <w:bCs/>
          <w:sz w:val="24"/>
          <w:szCs w:val="24"/>
        </w:rPr>
        <w:t>редставля</w:t>
      </w:r>
      <w:r w:rsidR="000E6EB1" w:rsidRPr="002B39BB">
        <w:rPr>
          <w:rFonts w:ascii="Times New Roman" w:hAnsi="Times New Roman" w:cs="Times New Roman"/>
          <w:b/>
          <w:bCs/>
          <w:sz w:val="24"/>
          <w:szCs w:val="24"/>
        </w:rPr>
        <w:t>е</w:t>
      </w:r>
      <w:r w:rsidR="00546CF4" w:rsidRPr="002B39BB">
        <w:rPr>
          <w:rFonts w:ascii="Times New Roman" w:hAnsi="Times New Roman" w:cs="Times New Roman"/>
          <w:b/>
          <w:bCs/>
          <w:sz w:val="24"/>
          <w:szCs w:val="24"/>
        </w:rPr>
        <w:t>т</w:t>
      </w:r>
    </w:p>
    <w:p w14:paraId="6E854CA6" w14:textId="00FE03A0" w:rsidR="00546CF4" w:rsidRPr="002B39BB" w:rsidRDefault="00546CF4" w:rsidP="00EB03C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BDDC14E" w14:textId="5368FA2F" w:rsidR="00546CF4" w:rsidRPr="002B39BB" w:rsidRDefault="00546CF4" w:rsidP="00EB03C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B39BB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МетодологическУЮ школУ </w:t>
      </w:r>
    </w:p>
    <w:p w14:paraId="344764BC" w14:textId="470C44A7" w:rsidR="00546CF4" w:rsidRPr="002B39BB" w:rsidRDefault="00546CF4" w:rsidP="00EB03C1">
      <w:pPr>
        <w:spacing w:after="0" w:line="240" w:lineRule="auto"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</w:p>
    <w:p w14:paraId="5DC7AFAF" w14:textId="422CFA53" w:rsidR="00EB03C1" w:rsidRPr="002B39BB" w:rsidRDefault="00EB03C1" w:rsidP="00EB03C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B39BB">
        <w:rPr>
          <w:rFonts w:ascii="Times New Roman" w:hAnsi="Times New Roman" w:cs="Times New Roman"/>
          <w:b/>
          <w:bCs/>
          <w:sz w:val="24"/>
          <w:szCs w:val="24"/>
        </w:rPr>
        <w:t>«</w:t>
      </w:r>
      <w:r w:rsidR="000E6EB1" w:rsidRPr="002B39BB">
        <w:rPr>
          <w:rFonts w:ascii="Times New Roman" w:hAnsi="Times New Roman" w:cs="Times New Roman"/>
          <w:b/>
          <w:bCs/>
          <w:sz w:val="24"/>
          <w:szCs w:val="24"/>
        </w:rPr>
        <w:t>Н</w:t>
      </w:r>
      <w:r w:rsidRPr="002B39BB">
        <w:rPr>
          <w:rFonts w:ascii="Times New Roman" w:hAnsi="Times New Roman" w:cs="Times New Roman"/>
          <w:b/>
          <w:bCs/>
          <w:sz w:val="24"/>
          <w:szCs w:val="24"/>
        </w:rPr>
        <w:t>аучны</w:t>
      </w:r>
      <w:r w:rsidR="000E6EB1" w:rsidRPr="002B39BB">
        <w:rPr>
          <w:rFonts w:ascii="Times New Roman" w:hAnsi="Times New Roman" w:cs="Times New Roman"/>
          <w:b/>
          <w:bCs/>
          <w:sz w:val="24"/>
          <w:szCs w:val="24"/>
        </w:rPr>
        <w:t>е исследования</w:t>
      </w:r>
      <w:r w:rsidRPr="002B39B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E63F72" w:rsidRPr="002B39BB">
        <w:rPr>
          <w:rFonts w:ascii="Times New Roman" w:hAnsi="Times New Roman" w:cs="Times New Roman"/>
          <w:b/>
          <w:bCs/>
          <w:sz w:val="24"/>
          <w:szCs w:val="24"/>
          <w:lang w:val="kk-KZ"/>
        </w:rPr>
        <w:t>теоретические основы</w:t>
      </w:r>
      <w:r w:rsidRPr="002B39BB">
        <w:rPr>
          <w:rFonts w:ascii="Times New Roman" w:hAnsi="Times New Roman" w:cs="Times New Roman"/>
          <w:b/>
          <w:bCs/>
          <w:sz w:val="24"/>
          <w:szCs w:val="24"/>
        </w:rPr>
        <w:t xml:space="preserve"> и анализ данных»</w:t>
      </w:r>
      <w:r w:rsidR="000E6EB1" w:rsidRPr="002B39B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4699EB0" w14:textId="1E270D3D" w:rsidR="00EB03C1" w:rsidRPr="002B39BB" w:rsidRDefault="00EB03C1" w:rsidP="00EB03C1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2F9A326" w14:textId="3FF55CAD" w:rsidR="00EB03C1" w:rsidRPr="00473C4C" w:rsidRDefault="00EB03C1" w:rsidP="00EB03C1">
      <w:pPr>
        <w:spacing w:after="0" w:line="240" w:lineRule="auto"/>
        <w:ind w:firstLine="708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39BB">
        <w:rPr>
          <w:rFonts w:ascii="Times New Roman" w:hAnsi="Times New Roman" w:cs="Times New Roman"/>
          <w:bCs/>
          <w:sz w:val="24"/>
          <w:szCs w:val="24"/>
        </w:rPr>
        <w:t>Институт экономики Комитета науки Министерства образования и науки Республики Казахстан</w:t>
      </w:r>
      <w:r w:rsidR="000E6EB1" w:rsidRPr="002B39B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B7C5B" w:rsidRPr="002B39BB">
        <w:rPr>
          <w:rFonts w:ascii="Times New Roman" w:hAnsi="Times New Roman" w:cs="Times New Roman"/>
          <w:bCs/>
          <w:sz w:val="24"/>
          <w:szCs w:val="24"/>
        </w:rPr>
        <w:t>приглаша</w:t>
      </w:r>
      <w:r w:rsidR="000E6EB1" w:rsidRPr="002B39BB">
        <w:rPr>
          <w:rFonts w:ascii="Times New Roman" w:hAnsi="Times New Roman" w:cs="Times New Roman"/>
          <w:bCs/>
          <w:sz w:val="24"/>
          <w:szCs w:val="24"/>
        </w:rPr>
        <w:t>е</w:t>
      </w:r>
      <w:r w:rsidRPr="002B39BB">
        <w:rPr>
          <w:rFonts w:ascii="Times New Roman" w:hAnsi="Times New Roman" w:cs="Times New Roman"/>
          <w:bCs/>
          <w:sz w:val="24"/>
          <w:szCs w:val="24"/>
        </w:rPr>
        <w:t xml:space="preserve">т участвовать в </w:t>
      </w:r>
      <w:r w:rsidR="000E6EB1" w:rsidRPr="002B39BB">
        <w:rPr>
          <w:rFonts w:ascii="Times New Roman" w:hAnsi="Times New Roman" w:cs="Times New Roman"/>
          <w:bCs/>
          <w:sz w:val="24"/>
          <w:szCs w:val="24"/>
        </w:rPr>
        <w:t>презентации</w:t>
      </w:r>
      <w:r w:rsidR="00EB7C5B" w:rsidRPr="002B39B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E6EB1" w:rsidRPr="002B39BB">
        <w:rPr>
          <w:rFonts w:ascii="Times New Roman" w:hAnsi="Times New Roman" w:cs="Times New Roman"/>
          <w:bCs/>
          <w:sz w:val="24"/>
          <w:szCs w:val="24"/>
        </w:rPr>
        <w:t xml:space="preserve">методологической </w:t>
      </w:r>
      <w:r w:rsidRPr="002B39BB">
        <w:rPr>
          <w:rFonts w:ascii="Times New Roman" w:hAnsi="Times New Roman" w:cs="Times New Roman"/>
          <w:bCs/>
          <w:sz w:val="24"/>
          <w:szCs w:val="24"/>
        </w:rPr>
        <w:t>школ</w:t>
      </w:r>
      <w:r w:rsidR="000E6EB1" w:rsidRPr="002B39BB">
        <w:rPr>
          <w:rFonts w:ascii="Times New Roman" w:hAnsi="Times New Roman" w:cs="Times New Roman"/>
          <w:bCs/>
          <w:sz w:val="24"/>
          <w:szCs w:val="24"/>
        </w:rPr>
        <w:t>ы, созданной при поддержке «Central Asia Research Club»</w:t>
      </w:r>
      <w:r w:rsidR="00473C4C" w:rsidRPr="00473C4C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7DF4C124" w14:textId="6038669E" w:rsidR="00EB03C1" w:rsidRPr="00687072" w:rsidRDefault="00EB03C1" w:rsidP="00EB03C1">
      <w:pPr>
        <w:spacing w:after="0" w:line="240" w:lineRule="auto"/>
        <w:ind w:firstLine="708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B39BB">
        <w:rPr>
          <w:rFonts w:ascii="Times New Roman" w:hAnsi="Times New Roman" w:cs="Times New Roman"/>
          <w:b/>
          <w:sz w:val="24"/>
          <w:szCs w:val="24"/>
        </w:rPr>
        <w:t>Целью методологической школы</w:t>
      </w:r>
      <w:r w:rsidRPr="002B39BB">
        <w:rPr>
          <w:rFonts w:ascii="Times New Roman" w:hAnsi="Times New Roman" w:cs="Times New Roman"/>
          <w:bCs/>
          <w:sz w:val="24"/>
          <w:szCs w:val="24"/>
        </w:rPr>
        <w:t xml:space="preserve"> является практическое обучение теоретико-методологическим основам научных исследований, методам и анализу данных, статистическим программам п</w:t>
      </w:r>
      <w:r w:rsidR="00EB7C5B" w:rsidRPr="002B39BB">
        <w:rPr>
          <w:rFonts w:ascii="Times New Roman" w:hAnsi="Times New Roman" w:cs="Times New Roman"/>
          <w:bCs/>
          <w:sz w:val="24"/>
          <w:szCs w:val="24"/>
        </w:rPr>
        <w:t>о социально-гуманитарным</w:t>
      </w:r>
      <w:r w:rsidR="00EB7C5B">
        <w:rPr>
          <w:rFonts w:ascii="Times New Roman" w:hAnsi="Times New Roman" w:cs="Times New Roman"/>
          <w:bCs/>
          <w:sz w:val="24"/>
          <w:szCs w:val="24"/>
        </w:rPr>
        <w:t xml:space="preserve"> наукам в формате долгосрочных курсов повышения квалификации объемом не менее 72 часов.</w:t>
      </w:r>
    </w:p>
    <w:p w14:paraId="31A28833" w14:textId="431047F1" w:rsidR="00EB03C1" w:rsidRDefault="00EB03C1" w:rsidP="00EB03C1">
      <w:pPr>
        <w:spacing w:after="0" w:line="240" w:lineRule="auto"/>
        <w:ind w:firstLine="708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C4CED">
        <w:rPr>
          <w:rFonts w:ascii="Times New Roman" w:hAnsi="Times New Roman" w:cs="Times New Roman"/>
          <w:b/>
          <w:sz w:val="24"/>
          <w:szCs w:val="24"/>
        </w:rPr>
        <w:t>Целевая аудитория:</w:t>
      </w:r>
      <w:r w:rsidRPr="00687072">
        <w:rPr>
          <w:rFonts w:ascii="Times New Roman" w:hAnsi="Times New Roman" w:cs="Times New Roman"/>
          <w:bCs/>
          <w:sz w:val="24"/>
          <w:szCs w:val="24"/>
        </w:rPr>
        <w:t xml:space="preserve"> магистранты, докторанты, молодые ис</w:t>
      </w:r>
      <w:r>
        <w:rPr>
          <w:rFonts w:ascii="Times New Roman" w:hAnsi="Times New Roman" w:cs="Times New Roman"/>
          <w:bCs/>
          <w:sz w:val="24"/>
          <w:szCs w:val="24"/>
        </w:rPr>
        <w:t>следователи, научные сотрудники</w:t>
      </w:r>
      <w:r w:rsidR="00473C4C" w:rsidRPr="00473C4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73C4C">
        <w:rPr>
          <w:rFonts w:ascii="Times New Roman" w:hAnsi="Times New Roman" w:cs="Times New Roman"/>
          <w:bCs/>
          <w:sz w:val="24"/>
          <w:szCs w:val="24"/>
        </w:rPr>
        <w:t>НИИ</w:t>
      </w:r>
      <w:r>
        <w:rPr>
          <w:rFonts w:ascii="Times New Roman" w:hAnsi="Times New Roman" w:cs="Times New Roman"/>
          <w:bCs/>
          <w:sz w:val="24"/>
          <w:szCs w:val="24"/>
        </w:rPr>
        <w:t xml:space="preserve">, преподаватели ВУЗов. </w:t>
      </w:r>
      <w:r w:rsidRPr="0068707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34FEBC3" w14:textId="404A86E5" w:rsidR="00EB03C1" w:rsidRPr="000C4CED" w:rsidRDefault="00EB03C1" w:rsidP="00EB03C1">
      <w:pPr>
        <w:spacing w:after="0" w:line="240" w:lineRule="auto"/>
        <w:ind w:firstLine="708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C4CED">
        <w:rPr>
          <w:rFonts w:ascii="Times New Roman" w:hAnsi="Times New Roman" w:cs="Times New Roman"/>
          <w:b/>
          <w:sz w:val="24"/>
          <w:szCs w:val="24"/>
        </w:rPr>
        <w:t>Дата проведения</w:t>
      </w:r>
      <w:r>
        <w:rPr>
          <w:rFonts w:ascii="Times New Roman" w:hAnsi="Times New Roman" w:cs="Times New Roman"/>
          <w:bCs/>
          <w:sz w:val="24"/>
          <w:szCs w:val="24"/>
        </w:rPr>
        <w:t>: 3 декабря</w:t>
      </w:r>
      <w:r w:rsidRPr="000C4CED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2021 </w:t>
      </w:r>
      <w:r w:rsidRPr="000C4CED">
        <w:rPr>
          <w:rFonts w:ascii="Times New Roman" w:hAnsi="Times New Roman" w:cs="Times New Roman"/>
          <w:bCs/>
          <w:sz w:val="24"/>
          <w:szCs w:val="24"/>
        </w:rPr>
        <w:t>года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6C146C82" w14:textId="6A4C836C" w:rsidR="00EB03C1" w:rsidRDefault="00EB03C1" w:rsidP="00EB03C1">
      <w:pPr>
        <w:spacing w:after="0" w:line="240" w:lineRule="auto"/>
        <w:ind w:firstLine="708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95">
        <w:rPr>
          <w:rFonts w:ascii="Times New Roman" w:hAnsi="Times New Roman" w:cs="Times New Roman"/>
          <w:b/>
          <w:sz w:val="24"/>
          <w:szCs w:val="24"/>
        </w:rPr>
        <w:t>Формат проведения</w:t>
      </w:r>
      <w:r>
        <w:rPr>
          <w:rFonts w:ascii="Times New Roman" w:hAnsi="Times New Roman" w:cs="Times New Roman"/>
          <w:bCs/>
          <w:sz w:val="24"/>
          <w:szCs w:val="24"/>
        </w:rPr>
        <w:t>:</w:t>
      </w:r>
      <w:r w:rsidRPr="000C4CE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E6EB1">
        <w:rPr>
          <w:rFonts w:ascii="Times New Roman" w:hAnsi="Times New Roman" w:cs="Times New Roman"/>
          <w:bCs/>
          <w:sz w:val="24"/>
          <w:szCs w:val="24"/>
        </w:rPr>
        <w:t>на</w:t>
      </w:r>
      <w:r>
        <w:rPr>
          <w:rFonts w:ascii="Times New Roman" w:hAnsi="Times New Roman" w:cs="Times New Roman"/>
          <w:bCs/>
          <w:sz w:val="24"/>
          <w:szCs w:val="24"/>
        </w:rPr>
        <w:t xml:space="preserve"> платформах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Zoom</w:t>
      </w:r>
      <w:r>
        <w:rPr>
          <w:rFonts w:ascii="Times New Roman" w:hAnsi="Times New Roman" w:cs="Times New Roman"/>
          <w:bCs/>
          <w:sz w:val="24"/>
          <w:szCs w:val="24"/>
        </w:rPr>
        <w:t xml:space="preserve"> и</w:t>
      </w:r>
      <w:r w:rsidR="00473C4C" w:rsidRPr="00473C4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73C4C">
        <w:rPr>
          <w:rFonts w:ascii="Times New Roman" w:hAnsi="Times New Roman" w:cs="Times New Roman"/>
          <w:bCs/>
          <w:sz w:val="24"/>
          <w:szCs w:val="24"/>
          <w:lang w:val="en-US"/>
        </w:rPr>
        <w:t>Wonder</w:t>
      </w:r>
      <w:r w:rsidR="00473C4C" w:rsidRPr="00473C4C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294AFC08" w14:textId="1CDBC6DD" w:rsidR="00801AE1" w:rsidRPr="00801AE1" w:rsidRDefault="00EB03C1" w:rsidP="00801AE1">
      <w:pPr>
        <w:widowControl w:val="0"/>
        <w:autoSpaceDE w:val="0"/>
        <w:autoSpaceDN w:val="0"/>
        <w:spacing w:after="0" w:line="240" w:lineRule="auto"/>
        <w:ind w:firstLine="720"/>
        <w:jc w:val="both"/>
        <w:outlineLvl w:val="3"/>
        <w:rPr>
          <w:rFonts w:ascii="Times New Roman" w:hAnsi="Times New Roman"/>
          <w:sz w:val="24"/>
          <w:szCs w:val="24"/>
          <w:lang w:val="kk-KZ"/>
        </w:rPr>
      </w:pPr>
      <w:r w:rsidRPr="00801AE1">
        <w:rPr>
          <w:rFonts w:ascii="Times New Roman" w:hAnsi="Times New Roman"/>
          <w:b/>
          <w:bCs/>
          <w:sz w:val="24"/>
          <w:szCs w:val="24"/>
          <w:lang w:val="kk-KZ"/>
        </w:rPr>
        <w:t xml:space="preserve">Ссылка для подключения: </w:t>
      </w:r>
      <w:r w:rsidR="00801AE1">
        <w:rPr>
          <w:rFonts w:ascii="Times New Roman" w:hAnsi="Times New Roman"/>
          <w:sz w:val="24"/>
          <w:szCs w:val="24"/>
          <w:lang w:val="kk-KZ"/>
        </w:rPr>
        <w:fldChar w:fldCharType="begin"/>
      </w:r>
      <w:r w:rsidR="00801AE1">
        <w:rPr>
          <w:rFonts w:ascii="Times New Roman" w:hAnsi="Times New Roman"/>
          <w:sz w:val="24"/>
          <w:szCs w:val="24"/>
          <w:lang w:val="kk-KZ"/>
        </w:rPr>
        <w:instrText xml:space="preserve"> HYPERLINK "</w:instrText>
      </w:r>
      <w:r w:rsidR="00801AE1" w:rsidRPr="00801AE1">
        <w:rPr>
          <w:rFonts w:ascii="Times New Roman" w:hAnsi="Times New Roman"/>
          <w:sz w:val="24"/>
          <w:szCs w:val="24"/>
          <w:lang w:val="kk-KZ"/>
        </w:rPr>
        <w:instrText>https://us02web.zoom.us/j/3702948703?pwd=dCszK1FOZ2wvTkl0Ny9WcmtnMVVJZz09</w:instrText>
      </w:r>
      <w:r w:rsidR="00801AE1">
        <w:rPr>
          <w:rFonts w:ascii="Times New Roman" w:hAnsi="Times New Roman"/>
          <w:sz w:val="24"/>
          <w:szCs w:val="24"/>
          <w:lang w:val="kk-KZ"/>
        </w:rPr>
        <w:instrText xml:space="preserve">" </w:instrText>
      </w:r>
      <w:r w:rsidR="00801AE1">
        <w:rPr>
          <w:rFonts w:ascii="Times New Roman" w:hAnsi="Times New Roman"/>
          <w:sz w:val="24"/>
          <w:szCs w:val="24"/>
          <w:lang w:val="kk-KZ"/>
        </w:rPr>
        <w:fldChar w:fldCharType="separate"/>
      </w:r>
      <w:r w:rsidR="00801AE1" w:rsidRPr="006179B3">
        <w:rPr>
          <w:rStyle w:val="a5"/>
          <w:rFonts w:ascii="Times New Roman" w:hAnsi="Times New Roman"/>
          <w:sz w:val="24"/>
          <w:szCs w:val="24"/>
          <w:lang w:val="kk-KZ"/>
        </w:rPr>
        <w:t>https://us02web.zoom.us/j/3702948703?pwd=dCszK1FOZ2wvTkl0Ny9WcmtnMVVJZz09</w:t>
      </w:r>
      <w:r w:rsidR="00801AE1">
        <w:rPr>
          <w:rFonts w:ascii="Times New Roman" w:hAnsi="Times New Roman"/>
          <w:sz w:val="24"/>
          <w:szCs w:val="24"/>
          <w:lang w:val="kk-KZ"/>
        </w:rPr>
        <w:fldChar w:fldCharType="end"/>
      </w:r>
      <w:r w:rsidR="00801AE1">
        <w:rPr>
          <w:rFonts w:ascii="Times New Roman" w:hAnsi="Times New Roman"/>
          <w:sz w:val="24"/>
          <w:szCs w:val="24"/>
          <w:lang w:val="kk-KZ"/>
        </w:rPr>
        <w:t xml:space="preserve"> </w:t>
      </w:r>
    </w:p>
    <w:p w14:paraId="4FD27640" w14:textId="7089C9EE" w:rsidR="00801AE1" w:rsidRPr="00801AE1" w:rsidRDefault="00801AE1" w:rsidP="00801AE1">
      <w:pPr>
        <w:widowControl w:val="0"/>
        <w:autoSpaceDE w:val="0"/>
        <w:autoSpaceDN w:val="0"/>
        <w:spacing w:after="0" w:line="240" w:lineRule="auto"/>
        <w:ind w:firstLine="720"/>
        <w:jc w:val="both"/>
        <w:outlineLvl w:val="3"/>
        <w:rPr>
          <w:rFonts w:ascii="Times New Roman" w:hAnsi="Times New Roman"/>
          <w:sz w:val="24"/>
          <w:szCs w:val="24"/>
          <w:lang w:val="kk-KZ"/>
        </w:rPr>
      </w:pPr>
      <w:r w:rsidRPr="00801AE1">
        <w:rPr>
          <w:rFonts w:ascii="Times New Roman" w:hAnsi="Times New Roman"/>
          <w:sz w:val="24"/>
          <w:szCs w:val="24"/>
          <w:lang w:val="kk-KZ"/>
        </w:rPr>
        <w:t xml:space="preserve"> Идентификатор конференции: 370 294 8703</w:t>
      </w:r>
    </w:p>
    <w:p w14:paraId="1B7EA2CD" w14:textId="580F4CFD" w:rsidR="00EB03C1" w:rsidRPr="007A6919" w:rsidRDefault="00801AE1" w:rsidP="00801AE1">
      <w:pPr>
        <w:widowControl w:val="0"/>
        <w:autoSpaceDE w:val="0"/>
        <w:autoSpaceDN w:val="0"/>
        <w:spacing w:after="0" w:line="240" w:lineRule="auto"/>
        <w:ind w:firstLine="720"/>
        <w:jc w:val="both"/>
        <w:outlineLvl w:val="3"/>
        <w:rPr>
          <w:rFonts w:ascii="Times New Roman" w:hAnsi="Times New Roman"/>
          <w:sz w:val="24"/>
          <w:szCs w:val="24"/>
          <w:lang w:val="kk-KZ"/>
        </w:rPr>
      </w:pPr>
      <w:r w:rsidRPr="00801AE1">
        <w:rPr>
          <w:rFonts w:ascii="Times New Roman" w:hAnsi="Times New Roman"/>
          <w:sz w:val="24"/>
          <w:szCs w:val="24"/>
          <w:lang w:val="kk-KZ"/>
        </w:rPr>
        <w:t>Код доступа: 198193</w:t>
      </w:r>
    </w:p>
    <w:p w14:paraId="207DFC1F" w14:textId="77777777" w:rsidR="00D8576D" w:rsidRDefault="00EB03C1" w:rsidP="00EB03C1">
      <w:pPr>
        <w:spacing w:after="0" w:line="240" w:lineRule="auto"/>
        <w:ind w:firstLine="708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A6919">
        <w:rPr>
          <w:rFonts w:ascii="Times New Roman" w:hAnsi="Times New Roman" w:cs="Times New Roman"/>
          <w:b/>
          <w:sz w:val="24"/>
          <w:szCs w:val="24"/>
        </w:rPr>
        <w:t>Начало работы</w:t>
      </w:r>
      <w:r w:rsidRPr="008B467C">
        <w:rPr>
          <w:rFonts w:ascii="Times New Roman" w:hAnsi="Times New Roman" w:cs="Times New Roman"/>
          <w:bCs/>
          <w:sz w:val="24"/>
          <w:szCs w:val="24"/>
        </w:rPr>
        <w:t xml:space="preserve"> – 9:00. </w:t>
      </w:r>
    </w:p>
    <w:p w14:paraId="66939ACE" w14:textId="3ED8DC08" w:rsidR="00EB03C1" w:rsidRDefault="00EB03C1" w:rsidP="00EB03C1">
      <w:pPr>
        <w:spacing w:after="0" w:line="240" w:lineRule="auto"/>
        <w:ind w:firstLine="708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A6919">
        <w:rPr>
          <w:rFonts w:ascii="Times New Roman" w:hAnsi="Times New Roman" w:cs="Times New Roman"/>
          <w:b/>
          <w:sz w:val="24"/>
          <w:szCs w:val="24"/>
        </w:rPr>
        <w:t>Окончание работы –</w:t>
      </w:r>
      <w:r w:rsidRPr="008B467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A6919">
        <w:rPr>
          <w:rFonts w:ascii="Times New Roman" w:hAnsi="Times New Roman" w:cs="Times New Roman"/>
          <w:bCs/>
          <w:sz w:val="24"/>
          <w:szCs w:val="24"/>
        </w:rPr>
        <w:t>18</w:t>
      </w:r>
      <w:r w:rsidRPr="008B467C">
        <w:rPr>
          <w:rFonts w:ascii="Times New Roman" w:hAnsi="Times New Roman" w:cs="Times New Roman"/>
          <w:bCs/>
          <w:sz w:val="24"/>
          <w:szCs w:val="24"/>
        </w:rPr>
        <w:t>:</w:t>
      </w:r>
      <w:r w:rsidR="008B467C" w:rsidRPr="008B467C">
        <w:rPr>
          <w:rFonts w:ascii="Times New Roman" w:hAnsi="Times New Roman" w:cs="Times New Roman"/>
          <w:bCs/>
          <w:sz w:val="24"/>
          <w:szCs w:val="24"/>
        </w:rPr>
        <w:t>0</w:t>
      </w:r>
      <w:r w:rsidR="00163D04" w:rsidRPr="008B467C">
        <w:rPr>
          <w:rFonts w:ascii="Times New Roman" w:hAnsi="Times New Roman" w:cs="Times New Roman"/>
          <w:bCs/>
          <w:sz w:val="24"/>
          <w:szCs w:val="24"/>
        </w:rPr>
        <w:t>0</w:t>
      </w:r>
    </w:p>
    <w:p w14:paraId="47A6BA1C" w14:textId="138D66A4" w:rsidR="00EB03C1" w:rsidRPr="00687072" w:rsidRDefault="00EB03C1" w:rsidP="00D8576D">
      <w:pPr>
        <w:spacing w:after="0" w:line="240" w:lineRule="auto"/>
        <w:ind w:firstLine="708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Участникам методологиче</w:t>
      </w:r>
      <w:r w:rsidR="000E6EB1">
        <w:rPr>
          <w:rFonts w:ascii="Times New Roman" w:hAnsi="Times New Roman" w:cs="Times New Roman"/>
          <w:bCs/>
          <w:sz w:val="24"/>
          <w:szCs w:val="24"/>
        </w:rPr>
        <w:t>ской школы выдаются сертификаты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524A707B" w14:textId="0DE6BE71" w:rsidR="00801AE1" w:rsidRDefault="00801AE1" w:rsidP="00EB03C1">
      <w:pPr>
        <w:spacing w:after="0" w:line="240" w:lineRule="auto"/>
        <w:ind w:firstLine="708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1AE1">
        <w:rPr>
          <w:rFonts w:ascii="Times New Roman" w:hAnsi="Times New Roman" w:cs="Times New Roman"/>
          <w:b/>
          <w:sz w:val="24"/>
          <w:szCs w:val="24"/>
          <w:lang w:val="en-US"/>
        </w:rPr>
        <w:t>Cc</w:t>
      </w:r>
      <w:proofErr w:type="spellStart"/>
      <w:r w:rsidRPr="00801AE1">
        <w:rPr>
          <w:rFonts w:ascii="Times New Roman" w:hAnsi="Times New Roman" w:cs="Times New Roman"/>
          <w:b/>
          <w:sz w:val="24"/>
          <w:szCs w:val="24"/>
        </w:rPr>
        <w:t>ылка</w:t>
      </w:r>
      <w:proofErr w:type="spellEnd"/>
      <w:r w:rsidRPr="00801AE1">
        <w:rPr>
          <w:rFonts w:ascii="Times New Roman" w:hAnsi="Times New Roman" w:cs="Times New Roman"/>
          <w:b/>
          <w:sz w:val="24"/>
          <w:szCs w:val="24"/>
        </w:rPr>
        <w:t xml:space="preserve"> регистрации</w:t>
      </w:r>
      <w:r w:rsidR="00565B4B">
        <w:rPr>
          <w:rFonts w:ascii="Times New Roman" w:hAnsi="Times New Roman" w:cs="Times New Roman"/>
          <w:b/>
          <w:sz w:val="24"/>
          <w:szCs w:val="24"/>
          <w:lang w:val="kk-KZ"/>
        </w:rPr>
        <w:t xml:space="preserve"> для участия</w:t>
      </w:r>
      <w:r w:rsidRPr="00801AE1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hyperlink r:id="rId7" w:history="1">
        <w:r w:rsidRPr="006179B3">
          <w:rPr>
            <w:rStyle w:val="a5"/>
            <w:rFonts w:ascii="Times New Roman" w:hAnsi="Times New Roman" w:cs="Times New Roman"/>
            <w:bCs/>
            <w:sz w:val="24"/>
            <w:szCs w:val="24"/>
          </w:rPr>
          <w:t>https://forms.gle/f6cdzL5hKzUEHJL97</w:t>
        </w:r>
      </w:hyperlink>
      <w:r w:rsidRPr="00801AE1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472A23C" w14:textId="2AA562D2" w:rsidR="00801AE1" w:rsidRPr="00336070" w:rsidRDefault="00336070" w:rsidP="00EB03C1">
      <w:pPr>
        <w:spacing w:after="0" w:line="240" w:lineRule="auto"/>
        <w:ind w:firstLine="708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kk-KZ"/>
        </w:rPr>
        <w:t xml:space="preserve">Информационный партнер: </w:t>
      </w:r>
      <w:r w:rsidRPr="00336070">
        <w:rPr>
          <w:rFonts w:ascii="Times New Roman" w:hAnsi="Times New Roman" w:cs="Times New Roman"/>
          <w:bCs/>
          <w:sz w:val="24"/>
          <w:szCs w:val="24"/>
          <w:lang w:val="kk-KZ"/>
        </w:rPr>
        <w:t xml:space="preserve">Алматы Менеджмент Университет </w:t>
      </w:r>
      <w:r w:rsidRPr="00336070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US"/>
        </w:rPr>
        <w:t>AlmaU</w:t>
      </w:r>
      <w:proofErr w:type="spellEnd"/>
      <w:r w:rsidRPr="00336070">
        <w:rPr>
          <w:rFonts w:ascii="Times New Roman" w:hAnsi="Times New Roman" w:cs="Times New Roman"/>
          <w:bCs/>
          <w:sz w:val="24"/>
          <w:szCs w:val="24"/>
        </w:rPr>
        <w:t>)</w:t>
      </w:r>
    </w:p>
    <w:p w14:paraId="75C7B0D7" w14:textId="77777777" w:rsidR="007F4BE0" w:rsidRDefault="007F4BE0" w:rsidP="00EB03C1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86E7D2F" w14:textId="20E7C044" w:rsidR="00EB03C1" w:rsidRPr="00FE0756" w:rsidRDefault="00EB03C1" w:rsidP="00EB03C1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E0756">
        <w:rPr>
          <w:rFonts w:ascii="Times New Roman" w:hAnsi="Times New Roman" w:cs="Times New Roman"/>
          <w:b/>
          <w:sz w:val="24"/>
          <w:szCs w:val="24"/>
        </w:rPr>
        <w:t xml:space="preserve">Секции семинаров: </w:t>
      </w:r>
    </w:p>
    <w:p w14:paraId="61C542BF" w14:textId="77777777" w:rsidR="00EB03C1" w:rsidRPr="00FE0756" w:rsidRDefault="00EB03C1" w:rsidP="00EB03C1">
      <w:pPr>
        <w:spacing w:after="0" w:line="240" w:lineRule="auto"/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E0756">
        <w:rPr>
          <w:rFonts w:ascii="Times New Roman" w:hAnsi="Times New Roman" w:cs="Times New Roman"/>
          <w:b/>
          <w:sz w:val="24"/>
          <w:szCs w:val="24"/>
        </w:rPr>
        <w:t>1 секция. Теоретико-методологические основы научных исследований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18"/>
        <w:gridCol w:w="7827"/>
      </w:tblGrid>
      <w:tr w:rsidR="00EB03C1" w:rsidRPr="00FE0756" w14:paraId="3A8BE678" w14:textId="77777777" w:rsidTr="007A6919">
        <w:tc>
          <w:tcPr>
            <w:tcW w:w="1518" w:type="dxa"/>
          </w:tcPr>
          <w:p w14:paraId="095B5AC7" w14:textId="78F49484" w:rsidR="00EB03C1" w:rsidRPr="00FE0756" w:rsidRDefault="00EB03C1" w:rsidP="00F90D8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9.00-09.10</w:t>
            </w:r>
          </w:p>
        </w:tc>
        <w:tc>
          <w:tcPr>
            <w:tcW w:w="7827" w:type="dxa"/>
          </w:tcPr>
          <w:p w14:paraId="3E2EE7AD" w14:textId="77777777" w:rsidR="00EB03C1" w:rsidRPr="00FE0756" w:rsidRDefault="00EB03C1" w:rsidP="00EB03C1">
            <w:pPr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</w:pPr>
            <w:r w:rsidRPr="00FE0756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Вступительное слово. </w:t>
            </w:r>
          </w:p>
          <w:p w14:paraId="10B63E97" w14:textId="45CA9C11" w:rsidR="00EB03C1" w:rsidRPr="00FE0756" w:rsidRDefault="00EB03C1" w:rsidP="00EB03C1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Сатыбалдин</w:t>
            </w:r>
            <w:proofErr w:type="spellEnd"/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Азимхан</w:t>
            </w:r>
            <w:proofErr w:type="spellEnd"/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Абилкаирович</w:t>
            </w:r>
            <w:proofErr w:type="spellEnd"/>
            <w:r w:rsidR="0054764A"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генеральный директор</w:t>
            </w:r>
            <w:r w:rsidR="007A6919">
              <w:t xml:space="preserve"> </w:t>
            </w:r>
            <w:r w:rsidR="007A6919" w:rsidRPr="007A6919">
              <w:rPr>
                <w:rFonts w:ascii="Times New Roman" w:hAnsi="Times New Roman" w:cs="Times New Roman"/>
                <w:bCs/>
                <w:sz w:val="24"/>
                <w:szCs w:val="24"/>
              </w:rPr>
              <w:t>Института экономики Комитета науки Министерства образования и науки Республики Казахстан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, д.э.н., профессор, академик НАН РК</w:t>
            </w:r>
          </w:p>
        </w:tc>
      </w:tr>
      <w:tr w:rsidR="00EB03C1" w:rsidRPr="00FE0756" w14:paraId="43D4A81C" w14:textId="77777777" w:rsidTr="007A6919">
        <w:tc>
          <w:tcPr>
            <w:tcW w:w="1518" w:type="dxa"/>
          </w:tcPr>
          <w:p w14:paraId="24156B9A" w14:textId="26DCD653" w:rsidR="00EB03C1" w:rsidRPr="00FE0756" w:rsidRDefault="00EB03C1" w:rsidP="00F90D8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9.10-9</w:t>
            </w:r>
            <w:r w:rsidR="0054764A"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.40</w:t>
            </w:r>
          </w:p>
        </w:tc>
        <w:tc>
          <w:tcPr>
            <w:tcW w:w="7827" w:type="dxa"/>
          </w:tcPr>
          <w:p w14:paraId="1A0740A7" w14:textId="77777777" w:rsidR="00EB03C1" w:rsidRPr="00FE0756" w:rsidRDefault="0054764A" w:rsidP="0054764A">
            <w:pP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</w:pPr>
            <w:r w:rsidRPr="00FE0756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Ключевые положения методологии проведения экономических исследований</w:t>
            </w:r>
          </w:p>
          <w:p w14:paraId="64CDBCE6" w14:textId="13902529" w:rsidR="0054764A" w:rsidRPr="00FE0756" w:rsidRDefault="0054764A" w:rsidP="0054764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Нурланова</w:t>
            </w:r>
            <w:proofErr w:type="spellEnd"/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Наиля </w:t>
            </w:r>
            <w:proofErr w:type="spellStart"/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Капеновна</w:t>
            </w:r>
            <w:proofErr w:type="spellEnd"/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, доктор экономических наук, доктор PhD (York University, 2008 г.), профессор, советник Института экономики Комитета науки Министерства образования и науки Республики Казахстан</w:t>
            </w:r>
          </w:p>
        </w:tc>
      </w:tr>
      <w:tr w:rsidR="00EB03C1" w:rsidRPr="00FE0756" w14:paraId="122B0392" w14:textId="77777777" w:rsidTr="007A6919">
        <w:tc>
          <w:tcPr>
            <w:tcW w:w="1518" w:type="dxa"/>
          </w:tcPr>
          <w:p w14:paraId="50420ADE" w14:textId="30EB58B2" w:rsidR="00EB03C1" w:rsidRPr="00FE0756" w:rsidRDefault="0054764A" w:rsidP="00F90D8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9.40-9.50</w:t>
            </w:r>
          </w:p>
        </w:tc>
        <w:tc>
          <w:tcPr>
            <w:tcW w:w="7827" w:type="dxa"/>
          </w:tcPr>
          <w:p w14:paraId="10A7D88B" w14:textId="1856B89D" w:rsidR="00EB03C1" w:rsidRPr="00FE0756" w:rsidRDefault="0054764A" w:rsidP="00FD0E3C">
            <w:pPr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FE0756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Вопросы-ответы </w:t>
            </w:r>
          </w:p>
        </w:tc>
      </w:tr>
      <w:tr w:rsidR="00EB03C1" w:rsidRPr="00FE0756" w14:paraId="0D88CD33" w14:textId="77777777" w:rsidTr="007A6919">
        <w:tc>
          <w:tcPr>
            <w:tcW w:w="1518" w:type="dxa"/>
          </w:tcPr>
          <w:p w14:paraId="1734BEED" w14:textId="174570A5" w:rsidR="00EB03C1" w:rsidRPr="00FE0756" w:rsidRDefault="0054764A" w:rsidP="00F90D8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9.50-10.20</w:t>
            </w:r>
          </w:p>
        </w:tc>
        <w:tc>
          <w:tcPr>
            <w:tcW w:w="7827" w:type="dxa"/>
          </w:tcPr>
          <w:p w14:paraId="10AA2AC0" w14:textId="77777777" w:rsidR="002D12F2" w:rsidRDefault="002D12F2" w:rsidP="00FE0756">
            <w:pP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</w:pPr>
            <w:r w:rsidRPr="002D12F2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Особенности формирования структуры исследования по специальностям</w:t>
            </w:r>
          </w:p>
          <w:p w14:paraId="5D8D3721" w14:textId="475E8892" w:rsidR="0054764A" w:rsidRPr="00FE0756" w:rsidRDefault="0054764A" w:rsidP="00FE075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Нурсауле</w:t>
            </w:r>
            <w:proofErr w:type="spellEnd"/>
            <w:r w:rsidR="00FE075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 xml:space="preserve"> Жанахметовна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Бримбетова</w:t>
            </w:r>
            <w:proofErr w:type="spellEnd"/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кандидат экономических наук, ведущий научный сотрудник, доцент </w:t>
            </w:r>
            <w:r w:rsidR="007A6919" w:rsidRPr="007A6919">
              <w:rPr>
                <w:rFonts w:ascii="Times New Roman" w:hAnsi="Times New Roman" w:cs="Times New Roman"/>
                <w:bCs/>
                <w:sz w:val="24"/>
                <w:szCs w:val="24"/>
              </w:rPr>
              <w:t>Института экономики Комитета науки Министерства образования и науки Республики Казахстан</w:t>
            </w:r>
          </w:p>
        </w:tc>
      </w:tr>
      <w:tr w:rsidR="00EB03C1" w:rsidRPr="00FE0756" w14:paraId="5E415EF9" w14:textId="77777777" w:rsidTr="007A6919">
        <w:tc>
          <w:tcPr>
            <w:tcW w:w="1518" w:type="dxa"/>
          </w:tcPr>
          <w:p w14:paraId="5434D9B2" w14:textId="7C2A2EF3" w:rsidR="00EB03C1" w:rsidRPr="00FE0756" w:rsidRDefault="0054764A" w:rsidP="00F90D8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10.20-10.30</w:t>
            </w:r>
          </w:p>
        </w:tc>
        <w:tc>
          <w:tcPr>
            <w:tcW w:w="7827" w:type="dxa"/>
          </w:tcPr>
          <w:p w14:paraId="0A905609" w14:textId="786AFC49" w:rsidR="00EB03C1" w:rsidRPr="00FE0756" w:rsidRDefault="0054764A" w:rsidP="00FD0E3C">
            <w:pPr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FE0756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Вопросы-ответы</w:t>
            </w:r>
          </w:p>
        </w:tc>
      </w:tr>
      <w:tr w:rsidR="0054764A" w:rsidRPr="00FE0756" w14:paraId="33B0E71E" w14:textId="77777777" w:rsidTr="007A6919">
        <w:tc>
          <w:tcPr>
            <w:tcW w:w="1518" w:type="dxa"/>
          </w:tcPr>
          <w:p w14:paraId="3679BD79" w14:textId="278D137E" w:rsidR="0054764A" w:rsidRPr="00FE0756" w:rsidRDefault="0054764A" w:rsidP="00F90D8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10.30.-11.00</w:t>
            </w:r>
          </w:p>
        </w:tc>
        <w:tc>
          <w:tcPr>
            <w:tcW w:w="7827" w:type="dxa"/>
          </w:tcPr>
          <w:p w14:paraId="7C2D784E" w14:textId="77777777" w:rsidR="00F70736" w:rsidRPr="00ED32FF" w:rsidRDefault="00F70736" w:rsidP="00F70736">
            <w:pP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</w:pPr>
            <w:r w:rsidRPr="00ED32FF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Использование инструментов MS Word для подготовки диссертаций (ознакомление со стандартами, управление источниками и ссылками, оглавление и навигация)</w:t>
            </w:r>
          </w:p>
          <w:p w14:paraId="7766895F" w14:textId="4E6A3316" w:rsidR="0054764A" w:rsidRPr="00F70736" w:rsidRDefault="00F70736" w:rsidP="00F7073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Альжанова</w:t>
            </w:r>
            <w:proofErr w:type="spellEnd"/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Фарида </w:t>
            </w:r>
            <w:proofErr w:type="spellStart"/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Газизовн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 xml:space="preserve">, </w:t>
            </w:r>
            <w:r w:rsidR="00797A79"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д.э.н., ассоциированный профессор</w:t>
            </w:r>
            <w:r w:rsidR="00797A79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 xml:space="preserve">,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г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лавный научный сотрудник </w:t>
            </w:r>
            <w:r w:rsidR="007A6919" w:rsidRPr="007A6919">
              <w:rPr>
                <w:rFonts w:ascii="Times New Roman" w:hAnsi="Times New Roman" w:cs="Times New Roman"/>
                <w:bCs/>
                <w:sz w:val="24"/>
                <w:szCs w:val="24"/>
              </w:rPr>
              <w:t>Института экономики Комитета науки Министерства образования и науки Республики Казахстан</w:t>
            </w:r>
          </w:p>
        </w:tc>
      </w:tr>
      <w:tr w:rsidR="0054764A" w:rsidRPr="00FE0756" w14:paraId="628A11C3" w14:textId="77777777" w:rsidTr="007A6919">
        <w:tc>
          <w:tcPr>
            <w:tcW w:w="1518" w:type="dxa"/>
          </w:tcPr>
          <w:p w14:paraId="5A4C325D" w14:textId="14D4ACE5" w:rsidR="0054764A" w:rsidRPr="00FE0756" w:rsidRDefault="0054764A" w:rsidP="00F90D8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11.00-11.10</w:t>
            </w:r>
          </w:p>
        </w:tc>
        <w:tc>
          <w:tcPr>
            <w:tcW w:w="7827" w:type="dxa"/>
          </w:tcPr>
          <w:p w14:paraId="3834F439" w14:textId="64CA1E63" w:rsidR="0054764A" w:rsidRPr="00395A87" w:rsidRDefault="0054764A" w:rsidP="0054764A">
            <w:pPr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395A87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Вопросы-ответы</w:t>
            </w:r>
          </w:p>
        </w:tc>
      </w:tr>
      <w:tr w:rsidR="0054764A" w:rsidRPr="00FE0756" w14:paraId="368F7BF4" w14:textId="77777777" w:rsidTr="007A6919">
        <w:tc>
          <w:tcPr>
            <w:tcW w:w="1518" w:type="dxa"/>
          </w:tcPr>
          <w:p w14:paraId="53AD56E0" w14:textId="4F08E76F" w:rsidR="0054764A" w:rsidRPr="00FE0756" w:rsidRDefault="005D288C" w:rsidP="00F90D8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11.10-11.40</w:t>
            </w:r>
          </w:p>
        </w:tc>
        <w:tc>
          <w:tcPr>
            <w:tcW w:w="7827" w:type="dxa"/>
          </w:tcPr>
          <w:p w14:paraId="77FAA40E" w14:textId="77777777" w:rsidR="00F70736" w:rsidRPr="00F70736" w:rsidRDefault="00F70736" w:rsidP="00F70736">
            <w:pP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</w:pPr>
            <w:r w:rsidRPr="00F70736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Дизайн исследования и разработка исследовательских инструментариев </w:t>
            </w:r>
          </w:p>
          <w:p w14:paraId="3BEAB787" w14:textId="43149CC1" w:rsidR="0054764A" w:rsidRPr="00DB20B2" w:rsidRDefault="00F70736" w:rsidP="007A6919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F707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Молдабекова Айсулу </w:t>
            </w:r>
            <w:proofErr w:type="spellStart"/>
            <w:r w:rsidRPr="007A6919">
              <w:rPr>
                <w:rFonts w:ascii="Times New Roman" w:hAnsi="Times New Roman" w:cs="Times New Roman"/>
                <w:bCs/>
                <w:sz w:val="24"/>
                <w:szCs w:val="24"/>
              </w:rPr>
              <w:t>Турсынбаевна</w:t>
            </w:r>
            <w:proofErr w:type="spellEnd"/>
            <w:r w:rsidRPr="007A691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Заведующая отделом современных методов исследований </w:t>
            </w:r>
            <w:r w:rsidR="007A6919" w:rsidRPr="007A6919">
              <w:rPr>
                <w:rFonts w:ascii="Times New Roman" w:hAnsi="Times New Roman" w:cs="Times New Roman"/>
                <w:bCs/>
                <w:sz w:val="24"/>
                <w:szCs w:val="24"/>
              </w:rPr>
              <w:t>Института экономики Комитета науки Министерства образования и науки Республики Казахстан</w:t>
            </w:r>
          </w:p>
        </w:tc>
      </w:tr>
      <w:tr w:rsidR="005D288C" w:rsidRPr="00FE0756" w14:paraId="66DD7D31" w14:textId="77777777" w:rsidTr="007A6919">
        <w:tc>
          <w:tcPr>
            <w:tcW w:w="1518" w:type="dxa"/>
          </w:tcPr>
          <w:p w14:paraId="6A608745" w14:textId="1D1DF004" w:rsidR="005D288C" w:rsidRPr="00FE0756" w:rsidRDefault="005D288C" w:rsidP="00F90D8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11.40-11.50</w:t>
            </w:r>
          </w:p>
        </w:tc>
        <w:tc>
          <w:tcPr>
            <w:tcW w:w="7827" w:type="dxa"/>
          </w:tcPr>
          <w:p w14:paraId="14324067" w14:textId="14DC9EA7" w:rsidR="005D288C" w:rsidRPr="007A6919" w:rsidRDefault="005D288C" w:rsidP="007A6919">
            <w:pPr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7A6919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Вопросы-ответы</w:t>
            </w:r>
          </w:p>
        </w:tc>
      </w:tr>
      <w:tr w:rsidR="005D288C" w:rsidRPr="00FE0756" w14:paraId="45A0F733" w14:textId="77777777" w:rsidTr="007A6919">
        <w:tc>
          <w:tcPr>
            <w:tcW w:w="1518" w:type="dxa"/>
          </w:tcPr>
          <w:p w14:paraId="229E7237" w14:textId="017F077D" w:rsidR="005D288C" w:rsidRPr="00FE0756" w:rsidRDefault="005D288C" w:rsidP="00F90D8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11.50-12.</w:t>
            </w:r>
            <w:r w:rsidR="00185EED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3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</w:p>
        </w:tc>
        <w:tc>
          <w:tcPr>
            <w:tcW w:w="7827" w:type="dxa"/>
          </w:tcPr>
          <w:p w14:paraId="339065DF" w14:textId="1E0BBC3B" w:rsidR="005D288C" w:rsidRPr="00FE0756" w:rsidRDefault="00185EED" w:rsidP="005D288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85EED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Консультация</w:t>
            </w:r>
            <w:r w:rsidR="007A6919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lang w:val="kk-KZ"/>
              </w:rPr>
              <w:t xml:space="preserve"> спикеров</w:t>
            </w:r>
            <w:r w:rsidRPr="00185EED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 по научно-исследовательским работам участников на платформе </w:t>
            </w:r>
            <w:hyperlink r:id="rId8" w:history="1">
              <w:r w:rsidRPr="00185EED">
                <w:rPr>
                  <w:rStyle w:val="a5"/>
                  <w:rFonts w:ascii="Times New Roman" w:hAnsi="Times New Roman" w:cs="Times New Roman"/>
                  <w:b/>
                  <w:i/>
                  <w:iCs/>
                  <w:sz w:val="24"/>
                  <w:szCs w:val="24"/>
                </w:rPr>
                <w:t>https://www.wonder.me/</w:t>
              </w:r>
            </w:hyperlink>
          </w:p>
        </w:tc>
      </w:tr>
      <w:tr w:rsidR="005D288C" w:rsidRPr="00FE0756" w14:paraId="329AD3CB" w14:textId="77777777" w:rsidTr="007A6919">
        <w:tc>
          <w:tcPr>
            <w:tcW w:w="1518" w:type="dxa"/>
          </w:tcPr>
          <w:p w14:paraId="69E8909E" w14:textId="14A797C6" w:rsidR="005D288C" w:rsidRPr="00FE0756" w:rsidRDefault="005D288C" w:rsidP="00F90D8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12.30-13.00</w:t>
            </w:r>
          </w:p>
        </w:tc>
        <w:tc>
          <w:tcPr>
            <w:tcW w:w="7827" w:type="dxa"/>
          </w:tcPr>
          <w:p w14:paraId="1A00FA9B" w14:textId="098F35FA" w:rsidR="005D288C" w:rsidRPr="007A6919" w:rsidRDefault="005D288C" w:rsidP="005D288C">
            <w:pP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</w:pPr>
            <w:r w:rsidRPr="007A6919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Нетворкинг </w:t>
            </w:r>
          </w:p>
        </w:tc>
      </w:tr>
    </w:tbl>
    <w:p w14:paraId="54862434" w14:textId="77777777" w:rsidR="00797A79" w:rsidRDefault="00797A79" w:rsidP="005D288C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80117CC" w14:textId="5B36B8D2" w:rsidR="005D288C" w:rsidRDefault="005D288C" w:rsidP="005D288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A6919">
        <w:rPr>
          <w:rFonts w:ascii="Times New Roman" w:hAnsi="Times New Roman" w:cs="Times New Roman"/>
          <w:b/>
          <w:sz w:val="24"/>
          <w:szCs w:val="24"/>
        </w:rPr>
        <w:t xml:space="preserve">2 секция. </w:t>
      </w:r>
      <w:r w:rsidR="008B467C" w:rsidRPr="007A6919">
        <w:rPr>
          <w:rFonts w:ascii="Times New Roman" w:hAnsi="Times New Roman" w:cs="Times New Roman"/>
          <w:b/>
          <w:sz w:val="24"/>
          <w:szCs w:val="24"/>
        </w:rPr>
        <w:t xml:space="preserve">Сбор и анализа данных: методы, инструменты, приложения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18"/>
        <w:gridCol w:w="7827"/>
      </w:tblGrid>
      <w:tr w:rsidR="005D288C" w:rsidRPr="00FE0756" w14:paraId="3E0DB899" w14:textId="77777777" w:rsidTr="007A6919">
        <w:tc>
          <w:tcPr>
            <w:tcW w:w="1518" w:type="dxa"/>
          </w:tcPr>
          <w:p w14:paraId="127FCD45" w14:textId="148504A8" w:rsidR="005D288C" w:rsidRPr="00FE0756" w:rsidRDefault="005D288C" w:rsidP="00F90D8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14.</w:t>
            </w:r>
            <w:r w:rsidR="00F7073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00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-14.</w:t>
            </w:r>
            <w:r w:rsidR="00F7073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3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</w:p>
        </w:tc>
        <w:tc>
          <w:tcPr>
            <w:tcW w:w="7827" w:type="dxa"/>
          </w:tcPr>
          <w:p w14:paraId="3623D0C5" w14:textId="77777777" w:rsidR="00F70736" w:rsidRPr="00B736CB" w:rsidRDefault="00F70736" w:rsidP="00F70736">
            <w:pP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lang w:val="kk-KZ"/>
              </w:rPr>
            </w:pPr>
            <w:r w:rsidRPr="00B736CB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lang w:val="kk-KZ"/>
              </w:rPr>
              <w:t xml:space="preserve">Регрессионный анализ </w:t>
            </w:r>
          </w:p>
          <w:p w14:paraId="34B27A61" w14:textId="61E8840A" w:rsidR="005D288C" w:rsidRPr="00FE0756" w:rsidRDefault="00F70736" w:rsidP="00F7073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82F0C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Тлеппаев Арсен Молдагалиевич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 xml:space="preserve">, </w:t>
            </w:r>
            <w:r w:rsidRPr="00A82F0C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доктор PhD в области экономики, ассоциированный профессор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 xml:space="preserve">, </w:t>
            </w:r>
            <w:r w:rsidRPr="00A82F0C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Казахстанско-</w:t>
            </w:r>
            <w:r w:rsidR="007A6919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н</w:t>
            </w:r>
            <w:r w:rsidRPr="00A82F0C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емецк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ий</w:t>
            </w:r>
            <w:r w:rsidRPr="00A82F0C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у</w:t>
            </w:r>
            <w:r w:rsidRPr="00A82F0C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ниверситет</w:t>
            </w:r>
          </w:p>
        </w:tc>
      </w:tr>
      <w:tr w:rsidR="005D288C" w:rsidRPr="00FE0756" w14:paraId="0C681E86" w14:textId="77777777" w:rsidTr="007A6919">
        <w:tc>
          <w:tcPr>
            <w:tcW w:w="1518" w:type="dxa"/>
          </w:tcPr>
          <w:p w14:paraId="2F6FABDC" w14:textId="00B1748F" w:rsidR="005D288C" w:rsidRPr="00FE0756" w:rsidRDefault="005D288C" w:rsidP="001F671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14.</w:t>
            </w:r>
            <w:r w:rsidR="00F7073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3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0-14.</w:t>
            </w:r>
            <w:r w:rsidR="00F7073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4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</w:p>
        </w:tc>
        <w:tc>
          <w:tcPr>
            <w:tcW w:w="7827" w:type="dxa"/>
          </w:tcPr>
          <w:p w14:paraId="6A20EE70" w14:textId="77777777" w:rsidR="005D288C" w:rsidRPr="00395A87" w:rsidRDefault="005D288C" w:rsidP="001F6715">
            <w:pPr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395A87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Вопросы-ответы </w:t>
            </w:r>
          </w:p>
        </w:tc>
      </w:tr>
      <w:tr w:rsidR="005D288C" w:rsidRPr="001E1A57" w14:paraId="31D1F36F" w14:textId="77777777" w:rsidTr="007A6919">
        <w:tc>
          <w:tcPr>
            <w:tcW w:w="1518" w:type="dxa"/>
          </w:tcPr>
          <w:p w14:paraId="1167BA5F" w14:textId="5A86FD04" w:rsidR="005D288C" w:rsidRPr="00F70736" w:rsidRDefault="005D288C" w:rsidP="001F671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14.</w:t>
            </w:r>
            <w:r w:rsidR="00F7073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40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-1</w:t>
            </w:r>
            <w:r w:rsidR="00F7073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5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F7073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10</w:t>
            </w:r>
          </w:p>
        </w:tc>
        <w:tc>
          <w:tcPr>
            <w:tcW w:w="7827" w:type="dxa"/>
          </w:tcPr>
          <w:p w14:paraId="3ACDEF50" w14:textId="77777777" w:rsidR="008952CF" w:rsidRPr="00ED32FF" w:rsidRDefault="008952CF" w:rsidP="00ED32FF">
            <w:pP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</w:pPr>
            <w:r w:rsidRPr="00ED32FF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Прикладной семинар по работе с программой SPSS</w:t>
            </w:r>
          </w:p>
          <w:p w14:paraId="7A7D3E74" w14:textId="66344D9B" w:rsidR="005D288C" w:rsidRPr="00A62A4F" w:rsidRDefault="008952CF" w:rsidP="00ED32FF">
            <w:p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proofErr w:type="spellStart"/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Байзылдаева</w:t>
            </w:r>
            <w:proofErr w:type="spellEnd"/>
            <w:r w:rsidRPr="00A62A4F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Улдана</w:t>
            </w:r>
            <w:proofErr w:type="spellEnd"/>
            <w:r w:rsidRPr="00A62A4F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Баишовна</w:t>
            </w:r>
            <w:proofErr w:type="spellEnd"/>
            <w:r w:rsidRPr="00A62A4F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, 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PhD</w:t>
            </w:r>
            <w:r w:rsidRPr="00A62A4F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in</w:t>
            </w:r>
            <w:r w:rsidRPr="00A62A4F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0756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omputing</w:t>
            </w:r>
            <w:r w:rsidRPr="00A62A4F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&amp;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Software</w:t>
            </w:r>
            <w:proofErr w:type="spellEnd"/>
            <w:r w:rsidRPr="00A62A4F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Engineering</w:t>
            </w:r>
            <w:r w:rsidRPr="00A62A4F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(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КИМЭП</w:t>
            </w:r>
            <w:r w:rsidRPr="00A62A4F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) </w:t>
            </w:r>
          </w:p>
        </w:tc>
      </w:tr>
      <w:tr w:rsidR="005D288C" w:rsidRPr="00FE0756" w14:paraId="43B84D38" w14:textId="77777777" w:rsidTr="007A6919">
        <w:tc>
          <w:tcPr>
            <w:tcW w:w="1518" w:type="dxa"/>
          </w:tcPr>
          <w:p w14:paraId="5E74B693" w14:textId="70F50325" w:rsidR="005D288C" w:rsidRPr="00FE0756" w:rsidRDefault="005D288C" w:rsidP="001F671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8952CF"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F7073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10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-1</w:t>
            </w:r>
            <w:r w:rsidR="008952CF"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F7073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2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</w:p>
        </w:tc>
        <w:tc>
          <w:tcPr>
            <w:tcW w:w="7827" w:type="dxa"/>
          </w:tcPr>
          <w:p w14:paraId="3E8D09A8" w14:textId="77777777" w:rsidR="005D288C" w:rsidRPr="00395A87" w:rsidRDefault="005D288C" w:rsidP="001F6715">
            <w:pPr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395A87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Вопросы-ответы</w:t>
            </w:r>
          </w:p>
        </w:tc>
      </w:tr>
      <w:tr w:rsidR="005D288C" w:rsidRPr="00FE0756" w14:paraId="5B001D66" w14:textId="77777777" w:rsidTr="007A6919">
        <w:tc>
          <w:tcPr>
            <w:tcW w:w="1518" w:type="dxa"/>
          </w:tcPr>
          <w:p w14:paraId="1077395C" w14:textId="5901F160" w:rsidR="005D288C" w:rsidRPr="00FE0756" w:rsidRDefault="005D288C" w:rsidP="001F671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8952CF"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F7073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2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0.-1</w:t>
            </w:r>
            <w:r w:rsidR="00F7073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5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F7073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5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</w:p>
        </w:tc>
        <w:tc>
          <w:tcPr>
            <w:tcW w:w="7827" w:type="dxa"/>
          </w:tcPr>
          <w:p w14:paraId="2BC6E5DF" w14:textId="77777777" w:rsidR="00ED32FF" w:rsidRPr="00ED32FF" w:rsidRDefault="008952CF" w:rsidP="00ED32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32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Прикладной семинар по работе с программой </w:t>
            </w:r>
            <w:r w:rsidRPr="00ED32F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Excel</w:t>
            </w:r>
            <w:r w:rsidRPr="00ED32F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5C37929B" w14:textId="75B5A165" w:rsidR="008952CF" w:rsidRPr="00FE0756" w:rsidRDefault="00ED32FF" w:rsidP="00ED32F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ED32FF">
              <w:rPr>
                <w:rFonts w:ascii="Times New Roman" w:hAnsi="Times New Roman" w:cs="Times New Roman"/>
                <w:bCs/>
                <w:sz w:val="24"/>
                <w:szCs w:val="24"/>
              </w:rPr>
              <w:t>Серикбекулы</w:t>
            </w:r>
            <w:proofErr w:type="spellEnd"/>
            <w:r w:rsidRPr="00ED32F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Асхат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3F56DE" w:rsidRPr="003F56DE">
              <w:rPr>
                <w:rFonts w:ascii="Times New Roman" w:hAnsi="Times New Roman" w:cs="Times New Roman"/>
                <w:bCs/>
                <w:sz w:val="24"/>
                <w:szCs w:val="24"/>
              </w:rPr>
              <w:t>управляющий партнер UP Consulting</w:t>
            </w:r>
            <w:r w:rsidR="003F56D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</w:tr>
      <w:tr w:rsidR="005D288C" w:rsidRPr="00FE0756" w14:paraId="35126051" w14:textId="77777777" w:rsidTr="007A6919">
        <w:tc>
          <w:tcPr>
            <w:tcW w:w="1518" w:type="dxa"/>
          </w:tcPr>
          <w:p w14:paraId="2E74AAC5" w14:textId="6404894D" w:rsidR="005D288C" w:rsidRPr="00F70736" w:rsidRDefault="005D288C" w:rsidP="001F671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F7073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5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F7073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5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0-1</w:t>
            </w:r>
            <w:r w:rsidR="008952CF"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F7073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00</w:t>
            </w:r>
          </w:p>
        </w:tc>
        <w:tc>
          <w:tcPr>
            <w:tcW w:w="7827" w:type="dxa"/>
          </w:tcPr>
          <w:p w14:paraId="4CC823CD" w14:textId="77777777" w:rsidR="005D288C" w:rsidRPr="00395A87" w:rsidRDefault="005D288C" w:rsidP="001F6715">
            <w:pPr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395A87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Вопросы-ответы</w:t>
            </w:r>
          </w:p>
        </w:tc>
      </w:tr>
      <w:tr w:rsidR="005D288C" w:rsidRPr="00FE0756" w14:paraId="4A435869" w14:textId="77777777" w:rsidTr="007A6919">
        <w:tc>
          <w:tcPr>
            <w:tcW w:w="1518" w:type="dxa"/>
          </w:tcPr>
          <w:p w14:paraId="1D05CC09" w14:textId="38AD266F" w:rsidR="005D288C" w:rsidRPr="00F70736" w:rsidRDefault="005D288C" w:rsidP="001F671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111EBC"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F7073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00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-1</w:t>
            </w:r>
            <w:r w:rsidR="00111EBC"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7A6919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="00F7073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0</w:t>
            </w:r>
          </w:p>
        </w:tc>
        <w:tc>
          <w:tcPr>
            <w:tcW w:w="7827" w:type="dxa"/>
          </w:tcPr>
          <w:p w14:paraId="186A48AC" w14:textId="0E930B09" w:rsidR="005D288C" w:rsidRPr="00ED32FF" w:rsidRDefault="00111EBC" w:rsidP="001F6715">
            <w:pP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</w:pPr>
            <w:r w:rsidRPr="00ED32FF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Академические навыки (</w:t>
            </w:r>
            <w:r w:rsidR="007A6919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по работе с приложениями </w:t>
            </w:r>
            <w:r w:rsidRPr="00ED32FF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lang w:val="en-US"/>
              </w:rPr>
              <w:t>Mendeley</w:t>
            </w:r>
            <w:r w:rsidRPr="00ED32FF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, </w:t>
            </w:r>
            <w:proofErr w:type="spellStart"/>
            <w:r w:rsidRPr="00ED32FF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lang w:val="en-US"/>
              </w:rPr>
              <w:t>Vosviewer</w:t>
            </w:r>
            <w:proofErr w:type="spellEnd"/>
            <w:r w:rsidRPr="00ED32FF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)</w:t>
            </w:r>
          </w:p>
          <w:p w14:paraId="02712920" w14:textId="2B485A9C" w:rsidR="00111EBC" w:rsidRPr="00FE0756" w:rsidRDefault="003F56DE" w:rsidP="003F56D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F56D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Молдабекова Айсулу </w:t>
            </w:r>
            <w:proofErr w:type="spellStart"/>
            <w:r w:rsidRPr="003F56DE">
              <w:rPr>
                <w:rFonts w:ascii="Times New Roman" w:hAnsi="Times New Roman" w:cs="Times New Roman"/>
                <w:bCs/>
                <w:sz w:val="24"/>
                <w:szCs w:val="24"/>
              </w:rPr>
              <w:t>Турсынбаевн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3F56DE">
              <w:rPr>
                <w:rFonts w:ascii="Times New Roman" w:hAnsi="Times New Roman" w:cs="Times New Roman"/>
                <w:bCs/>
                <w:sz w:val="24"/>
                <w:szCs w:val="24"/>
              </w:rPr>
              <w:t>Заведующ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ая</w:t>
            </w:r>
            <w:r w:rsidRPr="003F56D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отделом современных методов исследований</w:t>
            </w:r>
          </w:p>
        </w:tc>
      </w:tr>
      <w:tr w:rsidR="005D288C" w:rsidRPr="00FE0756" w14:paraId="2A1218C6" w14:textId="77777777" w:rsidTr="007A6919">
        <w:tc>
          <w:tcPr>
            <w:tcW w:w="1518" w:type="dxa"/>
          </w:tcPr>
          <w:p w14:paraId="14A39F4C" w14:textId="12BCE205" w:rsidR="005D288C" w:rsidRPr="00FE0756" w:rsidRDefault="005D288C" w:rsidP="001F671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111EBC" w:rsidRPr="00FE0756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6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7A6919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0-1</w:t>
            </w:r>
            <w:r w:rsidR="00F7073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6</w:t>
            </w:r>
            <w:r w:rsidR="00501BCD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.</w:t>
            </w:r>
            <w:r w:rsidR="007A6919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3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</w:p>
        </w:tc>
        <w:tc>
          <w:tcPr>
            <w:tcW w:w="7827" w:type="dxa"/>
          </w:tcPr>
          <w:p w14:paraId="6422E758" w14:textId="5931D307" w:rsidR="005D288C" w:rsidRPr="00501BCD" w:rsidRDefault="005D288C" w:rsidP="001F6715">
            <w:pP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Вопросы-ответы</w:t>
            </w:r>
            <w:r w:rsidR="00501BCD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 xml:space="preserve"> </w:t>
            </w:r>
          </w:p>
        </w:tc>
      </w:tr>
      <w:tr w:rsidR="00F70736" w:rsidRPr="00FE0756" w14:paraId="3AE9D9F5" w14:textId="77777777" w:rsidTr="007A6919">
        <w:tc>
          <w:tcPr>
            <w:tcW w:w="1518" w:type="dxa"/>
          </w:tcPr>
          <w:p w14:paraId="5F7C0FCE" w14:textId="3722B1AD" w:rsidR="00F70736" w:rsidRPr="00F70736" w:rsidRDefault="00F70736" w:rsidP="001F671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16.</w:t>
            </w:r>
            <w:r w:rsidR="007A6919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3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0-17.00</w:t>
            </w:r>
          </w:p>
        </w:tc>
        <w:tc>
          <w:tcPr>
            <w:tcW w:w="7827" w:type="dxa"/>
          </w:tcPr>
          <w:p w14:paraId="35774048" w14:textId="3196E8B8" w:rsidR="00F70736" w:rsidRPr="00185EED" w:rsidRDefault="00185EED" w:rsidP="001F6715">
            <w:pP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185EED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Консультация</w:t>
            </w:r>
            <w:r w:rsidR="007A6919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lang w:val="kk-KZ"/>
              </w:rPr>
              <w:t xml:space="preserve"> спикеров</w:t>
            </w:r>
            <w:r w:rsidRPr="00185EED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 по научно-исследовательским работам участников </w:t>
            </w:r>
            <w:r w:rsidR="00F70736" w:rsidRPr="00185EED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на платформе </w:t>
            </w:r>
            <w:hyperlink r:id="rId9" w:history="1">
              <w:r w:rsidR="00F70736" w:rsidRPr="00185EED">
                <w:rPr>
                  <w:rStyle w:val="a5"/>
                  <w:rFonts w:ascii="Times New Roman" w:hAnsi="Times New Roman" w:cs="Times New Roman"/>
                  <w:b/>
                  <w:i/>
                  <w:iCs/>
                  <w:sz w:val="24"/>
                  <w:szCs w:val="24"/>
                </w:rPr>
                <w:t>https://www.wonder.me/</w:t>
              </w:r>
            </w:hyperlink>
          </w:p>
        </w:tc>
      </w:tr>
      <w:tr w:rsidR="005D288C" w:rsidRPr="001E1A57" w14:paraId="597C1CF8" w14:textId="77777777" w:rsidTr="007A6919">
        <w:tc>
          <w:tcPr>
            <w:tcW w:w="1518" w:type="dxa"/>
          </w:tcPr>
          <w:p w14:paraId="134D3CCC" w14:textId="1B5F467C" w:rsidR="005D288C" w:rsidRPr="00FE0756" w:rsidRDefault="005D288C" w:rsidP="001F671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501BCD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7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501BCD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0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0-1</w:t>
            </w:r>
            <w:r w:rsidR="00111EBC" w:rsidRPr="00FE0756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7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511252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2</w:t>
            </w:r>
            <w:r w:rsidR="00111EBC" w:rsidRPr="00FE075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0</w:t>
            </w:r>
          </w:p>
        </w:tc>
        <w:tc>
          <w:tcPr>
            <w:tcW w:w="7827" w:type="dxa"/>
          </w:tcPr>
          <w:p w14:paraId="69763895" w14:textId="14D2D3FF" w:rsidR="00111EBC" w:rsidRPr="00F70736" w:rsidRDefault="00501BCD" w:rsidP="001F6715">
            <w:pP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lang w:val="kk-KZ"/>
              </w:rPr>
            </w:pPr>
            <w:r w:rsidRPr="00F70736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lang w:val="kk-KZ"/>
              </w:rPr>
              <w:t>Академиялық жазылым ерекшеліктері</w:t>
            </w:r>
            <w:r w:rsidR="00111EBC" w:rsidRPr="00F70736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lang w:val="kk-KZ"/>
              </w:rPr>
              <w:tab/>
            </w:r>
          </w:p>
          <w:p w14:paraId="152221EC" w14:textId="0C6264FE" w:rsidR="005D288C" w:rsidRPr="00F70736" w:rsidRDefault="00501BCD" w:rsidP="00501BCD">
            <w:pP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F7073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Еділбай Төлеубайұлы Оспанов, «Болашақ» бағдарламасының түлегі</w:t>
            </w:r>
            <w:r w:rsidR="00505EFC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,</w:t>
            </w:r>
            <w:r w:rsidRPr="00F7073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 xml:space="preserve"> </w:t>
            </w:r>
            <w:r w:rsidR="008B467C" w:rsidRPr="00F7073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Абай атындағы Қазақ ұлттық педагогикалық университетінде аға оқытушы</w:t>
            </w:r>
            <w:r w:rsidRPr="00F7073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 xml:space="preserve">, «Академиялық жазылым» оқулығының авторы </w:t>
            </w:r>
          </w:p>
        </w:tc>
      </w:tr>
      <w:tr w:rsidR="005D288C" w:rsidRPr="00FE0756" w14:paraId="48EF6A99" w14:textId="77777777" w:rsidTr="007A6919">
        <w:tc>
          <w:tcPr>
            <w:tcW w:w="1518" w:type="dxa"/>
          </w:tcPr>
          <w:p w14:paraId="097045D1" w14:textId="4E6C9300" w:rsidR="005D288C" w:rsidRPr="00FE0756" w:rsidRDefault="005D288C" w:rsidP="001F671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111EBC" w:rsidRPr="00FE075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7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511252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2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0-1</w:t>
            </w:r>
            <w:r w:rsidR="00111EBC" w:rsidRPr="00FE075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7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511252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3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</w:p>
        </w:tc>
        <w:tc>
          <w:tcPr>
            <w:tcW w:w="7827" w:type="dxa"/>
          </w:tcPr>
          <w:p w14:paraId="33330FBC" w14:textId="77777777" w:rsidR="005D288C" w:rsidRPr="00395A87" w:rsidRDefault="005D288C" w:rsidP="00395A87">
            <w:pPr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395A87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Вопросы-ответы</w:t>
            </w:r>
          </w:p>
        </w:tc>
      </w:tr>
      <w:tr w:rsidR="0080594E" w:rsidRPr="001E1A57" w14:paraId="163A4911" w14:textId="77777777" w:rsidTr="007A6919">
        <w:tc>
          <w:tcPr>
            <w:tcW w:w="1518" w:type="dxa"/>
          </w:tcPr>
          <w:p w14:paraId="2D2ADA2D" w14:textId="50FFD9BC" w:rsidR="0080594E" w:rsidRPr="00501BCD" w:rsidRDefault="00501BCD" w:rsidP="00501BCD">
            <w:pP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 xml:space="preserve">  </w:t>
            </w:r>
            <w:r w:rsidR="0080594E">
              <w:rPr>
                <w:rFonts w:ascii="Times New Roman" w:hAnsi="Times New Roman" w:cs="Times New Roman"/>
                <w:bCs/>
                <w:sz w:val="24"/>
                <w:szCs w:val="24"/>
              </w:rPr>
              <w:t>17.</w:t>
            </w:r>
            <w:r w:rsidR="00511252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3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0-1</w:t>
            </w:r>
            <w:r w:rsidR="00511252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7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.</w:t>
            </w:r>
            <w:r w:rsidR="00511252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50</w:t>
            </w:r>
          </w:p>
        </w:tc>
        <w:tc>
          <w:tcPr>
            <w:tcW w:w="7827" w:type="dxa"/>
          </w:tcPr>
          <w:p w14:paraId="571D707F" w14:textId="23D2545F" w:rsidR="0080594E" w:rsidRPr="00F70736" w:rsidRDefault="00501BCD" w:rsidP="001F6715">
            <w:pP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lang w:val="kk-KZ"/>
              </w:rPr>
            </w:pPr>
            <w:r w:rsidRPr="00F70736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lang w:val="kk-KZ"/>
              </w:rPr>
              <w:t xml:space="preserve">Зерттеудің сапалық әдістері: интервью </w:t>
            </w:r>
          </w:p>
          <w:p w14:paraId="6000B55B" w14:textId="5B7A63B4" w:rsidR="00501BCD" w:rsidRPr="00F70736" w:rsidRDefault="00501BCD" w:rsidP="001F6715">
            <w:pP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F70736">
              <w:rPr>
                <w:rFonts w:ascii="Times New Roman" w:hAnsi="Times New Roman" w:cs="Times New Roman"/>
                <w:b/>
                <w:sz w:val="24"/>
                <w:szCs w:val="24"/>
                <w:lang w:val="kk-KZ"/>
              </w:rPr>
              <w:t>Анар Мұхтарова</w:t>
            </w:r>
            <w:r w:rsidRPr="00F70736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, «Болашақ» бағдарламасының стипендиаты, Ұлыбританиядағы Уорик университетінің Білім саласын зерттеу департаментінің докторанты</w:t>
            </w:r>
          </w:p>
        </w:tc>
      </w:tr>
      <w:tr w:rsidR="00501BCD" w:rsidRPr="00501BCD" w14:paraId="3960CE09" w14:textId="77777777" w:rsidTr="007A6919">
        <w:tc>
          <w:tcPr>
            <w:tcW w:w="1518" w:type="dxa"/>
          </w:tcPr>
          <w:p w14:paraId="7E06C01E" w14:textId="04CC04F6" w:rsidR="00501BCD" w:rsidRPr="00501BCD" w:rsidRDefault="00501BCD" w:rsidP="00501BCD">
            <w:pP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511252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7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511252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5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0</w:t>
            </w:r>
            <w:r w:rsidRPr="00FE0756">
              <w:rPr>
                <w:rFonts w:ascii="Times New Roman" w:hAnsi="Times New Roman" w:cs="Times New Roman"/>
                <w:bCs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8.</w:t>
            </w:r>
            <w:r w:rsidR="00511252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0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0</w:t>
            </w:r>
          </w:p>
        </w:tc>
        <w:tc>
          <w:tcPr>
            <w:tcW w:w="7827" w:type="dxa"/>
          </w:tcPr>
          <w:p w14:paraId="3F39E667" w14:textId="77777777" w:rsidR="00501BCD" w:rsidRDefault="00501BCD" w:rsidP="00395A87">
            <w:pPr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395A87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Вопросы-ответы</w:t>
            </w:r>
          </w:p>
          <w:p w14:paraId="64054624" w14:textId="28E2C01C" w:rsidR="00E54276" w:rsidRPr="00395A87" w:rsidRDefault="00E54276" w:rsidP="00E54276">
            <w:pP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lang w:val="kk-KZ"/>
              </w:rPr>
              <w:t xml:space="preserve">Завершение работы </w:t>
            </w:r>
          </w:p>
        </w:tc>
      </w:tr>
    </w:tbl>
    <w:p w14:paraId="53147C7B" w14:textId="77777777" w:rsidR="00053002" w:rsidRPr="00C328EF" w:rsidRDefault="00053002" w:rsidP="00FD0E3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</w:p>
    <w:sectPr w:rsidR="00053002" w:rsidRPr="00C328EF" w:rsidSect="005241A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Q0NTY1MLS0sLBQ0lEKTi0uzszPAykwNKwFAKOHTgUtAAAA"/>
  </w:docVars>
  <w:rsids>
    <w:rsidRoot w:val="008E722A"/>
    <w:rsid w:val="00053002"/>
    <w:rsid w:val="000E6EB1"/>
    <w:rsid w:val="00111EBC"/>
    <w:rsid w:val="00163D04"/>
    <w:rsid w:val="00182BEF"/>
    <w:rsid w:val="00185EED"/>
    <w:rsid w:val="001E1A57"/>
    <w:rsid w:val="00276DA6"/>
    <w:rsid w:val="00297695"/>
    <w:rsid w:val="002B39BB"/>
    <w:rsid w:val="002D12F2"/>
    <w:rsid w:val="00320DCE"/>
    <w:rsid w:val="00336070"/>
    <w:rsid w:val="0039074A"/>
    <w:rsid w:val="00395A87"/>
    <w:rsid w:val="003F56DE"/>
    <w:rsid w:val="00473C4C"/>
    <w:rsid w:val="00501BCD"/>
    <w:rsid w:val="00505EFC"/>
    <w:rsid w:val="00511252"/>
    <w:rsid w:val="00520DD7"/>
    <w:rsid w:val="005241AA"/>
    <w:rsid w:val="00546CF4"/>
    <w:rsid w:val="0054764A"/>
    <w:rsid w:val="00565B4B"/>
    <w:rsid w:val="005C7D0A"/>
    <w:rsid w:val="005D288C"/>
    <w:rsid w:val="00603259"/>
    <w:rsid w:val="00645007"/>
    <w:rsid w:val="00737AB4"/>
    <w:rsid w:val="0078298F"/>
    <w:rsid w:val="00797A79"/>
    <w:rsid w:val="007A6919"/>
    <w:rsid w:val="007F4BE0"/>
    <w:rsid w:val="00801AE1"/>
    <w:rsid w:val="0080594E"/>
    <w:rsid w:val="008952CF"/>
    <w:rsid w:val="008B467C"/>
    <w:rsid w:val="008E722A"/>
    <w:rsid w:val="009D0CBC"/>
    <w:rsid w:val="009F0FF4"/>
    <w:rsid w:val="00A62A4F"/>
    <w:rsid w:val="00AB204D"/>
    <w:rsid w:val="00AB36CF"/>
    <w:rsid w:val="00AD3790"/>
    <w:rsid w:val="00BD4294"/>
    <w:rsid w:val="00C328EF"/>
    <w:rsid w:val="00D8576D"/>
    <w:rsid w:val="00D86ACB"/>
    <w:rsid w:val="00DB20B2"/>
    <w:rsid w:val="00DD0FCA"/>
    <w:rsid w:val="00E14A5A"/>
    <w:rsid w:val="00E54276"/>
    <w:rsid w:val="00E63F72"/>
    <w:rsid w:val="00EB03C1"/>
    <w:rsid w:val="00EB7C5B"/>
    <w:rsid w:val="00EC1CCD"/>
    <w:rsid w:val="00ED32FF"/>
    <w:rsid w:val="00EE58D3"/>
    <w:rsid w:val="00F70736"/>
    <w:rsid w:val="00F90D84"/>
    <w:rsid w:val="00FD0E3C"/>
    <w:rsid w:val="00FE0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FEF269"/>
  <w15:chartTrackingRefBased/>
  <w15:docId w15:val="{4CD9E39A-B13F-496F-AA42-3F825A802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C328E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4">
    <w:name w:val="Основной текст Знак"/>
    <w:basedOn w:val="a0"/>
    <w:link w:val="a3"/>
    <w:uiPriority w:val="1"/>
    <w:rsid w:val="00C328EF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Hyperlink"/>
    <w:basedOn w:val="a0"/>
    <w:uiPriority w:val="99"/>
    <w:unhideWhenUsed/>
    <w:rsid w:val="00EB03C1"/>
    <w:rPr>
      <w:color w:val="0563C1" w:themeColor="hyperlink"/>
      <w:u w:val="single"/>
    </w:rPr>
  </w:style>
  <w:style w:type="table" w:styleId="a6">
    <w:name w:val="Table Grid"/>
    <w:basedOn w:val="a1"/>
    <w:uiPriority w:val="39"/>
    <w:rsid w:val="00EB03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Неразрешенное упоминание1"/>
    <w:basedOn w:val="a0"/>
    <w:uiPriority w:val="99"/>
    <w:semiHidden/>
    <w:unhideWhenUsed/>
    <w:rsid w:val="005D288C"/>
    <w:rPr>
      <w:color w:val="605E5C"/>
      <w:shd w:val="clear" w:color="auto" w:fill="E1DFDD"/>
    </w:rPr>
  </w:style>
  <w:style w:type="table" w:styleId="a7">
    <w:name w:val="Grid Table Light"/>
    <w:basedOn w:val="a1"/>
    <w:uiPriority w:val="40"/>
    <w:rsid w:val="007A691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8">
    <w:name w:val="Unresolved Mention"/>
    <w:basedOn w:val="a0"/>
    <w:uiPriority w:val="99"/>
    <w:semiHidden/>
    <w:unhideWhenUsed/>
    <w:rsid w:val="00473C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onder.me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forms.gle/f6cdzL5hKzUEHJL97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jpg"/><Relationship Id="rId9" Type="http://schemas.openxmlformats.org/officeDocument/2006/relationships/hyperlink" Target="https://www.wonder.m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3</Pages>
  <Words>672</Words>
  <Characters>3834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олдабекова Айсулу</dc:creator>
  <cp:keywords/>
  <dc:description/>
  <cp:lastModifiedBy>Молдабекова Айсулу</cp:lastModifiedBy>
  <cp:revision>26</cp:revision>
  <dcterms:created xsi:type="dcterms:W3CDTF">2021-11-16T08:58:00Z</dcterms:created>
  <dcterms:modified xsi:type="dcterms:W3CDTF">2021-11-23T04:20:00Z</dcterms:modified>
</cp:coreProperties>
</file>